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204.png" ContentType="image/png"/>
  <Override PartName="/word/media/rId474.png" ContentType="image/png"/>
  <Override PartName="/word/media/rId477.png" ContentType="image/pn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501.png" ContentType="image/png"/>
  <Override PartName="/word/media/rId207.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png" ContentType="image/png"/>
  <Override PartName="/word/media/rId522.png" ContentType="image/png"/>
  <Override PartName="/word/media/rId525.png" ContentType="image/png"/>
  <Override PartName="/word/media/rId528.png" ContentType="image/png"/>
  <Override PartName="/word/media/rId531.png" ContentType="image/png"/>
  <Override PartName="/word/media/rId210.png" ContentType="image/png"/>
  <Override PartName="/word/media/rId534.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180.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183.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186.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189.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192.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195.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411.png" ContentType="image/png"/>
  <Override PartName="/word/media/rId198.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201.png" ContentType="image/png"/>
  <Override PartName="/word/media/rId444.png" ContentType="image/png"/>
  <Override PartName="/word/media/rId447.png" ContentType="image/png"/>
  <Override PartName="/word/media/rId450.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471.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49.png" ContentType="image/png"/>
  <Override PartName="/word/media/rId52.png" ContentType="image/png"/>
  <Override PartName="/word/media/rId56.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59.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62.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65.png" ContentType="image/png"/>
  <Override PartName="/word/media/rId173.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56074, Number Passed Filter: 754202</w:t>
      </w:r>
      <w:r>
        <w:br/>
      </w:r>
      <w:r>
        <w:rPr>
          <w:rStyle w:val="VerbatimChar"/>
        </w:rPr>
        <w:t xml:space="preserve">## Program 476 H Codes: 0 (0%)</w:t>
      </w:r>
      <w:r>
        <w:br/>
      </w:r>
      <w:r>
        <w:rPr>
          <w:rStyle w:val="VerbatimChar"/>
        </w:rPr>
        <w:t xml:space="preserve">## I Codes: 0 (0%)</w:t>
      </w:r>
      <w:r>
        <w:br/>
      </w:r>
      <w:r>
        <w:rPr>
          <w:rStyle w:val="VerbatimChar"/>
        </w:rPr>
        <w:t xml:space="preserve">## Q Codes: 480 (0.063486%)</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pH_Field_Surface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pH_Field_Surface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pH_Field_Surface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pH_Field_Surface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55"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pH_Field_Surface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pH_Field_Surface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pH_Field_Surface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bookmarkEnd w:id="55"/>
    <w:bookmarkStart w:id="176"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7" name="Picture"/>
            <a:graphic>
              <a:graphicData uri="http://schemas.openxmlformats.org/drawingml/2006/picture">
                <pic:pic>
                  <pic:nvPicPr>
                    <pic:cNvPr descr="C:\Users\jepanzik\Box\R%20Projects\SEACAR_Panzik\WQ_Discrete\reports\by_parameter\WC_Discrete_pH_Field_Surface_files/figure-html/Trendlines_ManagedArea-1.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0" name="Picture"/>
            <a:graphic>
              <a:graphicData uri="http://schemas.openxmlformats.org/drawingml/2006/picture">
                <pic:pic>
                  <pic:nvPicPr>
                    <pic:cNvPr descr="C:\Users\jepanzik\Box\R%20Projects\SEACAR_Panzik\WQ_Discrete\reports\by_parameter\WC_Discrete_pH_Field_Surface_files/figure-html/Trendlines_ManagedArea-2.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Discrete\reports\by_parameter\WC_Discrete_pH_Field_Surface_files/figure-html/Trendlines_ManagedArea-3.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Discrete\reports\by_parameter\WC_Discrete_pH_Field_Surface_files/figure-html/Trendlines_ManagedArea-4.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Discrete\reports\by_parameter\WC_Discrete_pH_Field_Surface_files/figure-html/Trendlines_ManagedArea-5.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Discrete\reports\by_parameter\WC_Discrete_pH_Field_Surface_files/figure-html/Trendlines_ManagedArea-6.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Discrete\reports\by_parameter\WC_Discrete_pH_Field_Surface_files/figure-html/Trendlines_ManagedArea-7.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Discrete\reports\by_parameter\WC_Discrete_pH_Field_Surface_files/figure-html/Trendlines_ManagedArea-8.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Discrete\reports\by_parameter\WC_Discrete_pH_Field_Surface_files/figure-html/Trendlines_ManagedArea-9.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Discrete\reports\by_parameter\WC_Discrete_pH_Field_Surface_files/figure-html/Trendlines_ManagedArea-10.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Discrete\reports\by_parameter\WC_Discrete_pH_Field_Surface_files/figure-html/Trendlines_ManagedArea-11.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Discrete\reports\by_parameter\WC_Discrete_pH_Field_Surface_files/figure-html/Trendlines_ManagedArea-12.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Discrete\reports\by_parameter\WC_Discrete_pH_Field_Surface_files/figure-html/Trendlines_ManagedArea-13.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Discrete\reports\by_parameter\WC_Discrete_pH_Field_Surface_files/figure-html/Trendlines_ManagedArea-14.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Discrete\reports\by_parameter\WC_Discrete_pH_Field_Surface_files/figure-html/Trendlines_ManagedArea-15.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pH_Field_Surface_files/figure-html/Trendlines_ManagedArea-16.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pH_Field_Surface_files/figure-html/Trendlines_ManagedArea-17.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pH_Field_Surface_files/figure-html/Trendlines_ManagedArea-18.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pH_Field_Surface_files/figure-html/Trendlines_ManagedArea-19.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pH_Field_Surface_files/figure-html/Trendlines_ManagedArea-20.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pH_Field_Surface_files/figure-html/Trendlines_ManagedArea-21.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pH_Field_Surface_files/figure-html/Trendlines_ManagedArea-22.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pH_Field_Surface_files/figure-html/Trendlines_ManagedArea-23.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pH_Field_Surface_files/figure-html/Trendlines_ManagedArea-24.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pH_Field_Surface_files/figure-html/Trendlines_ManagedArea-25.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pH_Field_Surface_files/figure-html/Trendlines_ManagedArea-26.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pH_Field_Surface_files/figure-html/Trendlines_ManagedArea-27.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pH_Field_Surface_files/figure-html/Trendlines_ManagedArea-28.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pH_Field_Surface_files/figure-html/Trendlines_ManagedArea-29.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pH_Field_Surface_files/figure-html/Trendlines_ManagedArea-30.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pH_Field_Surface_files/figure-html/Trendlines_ManagedArea-31.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pH_Field_Surface_files/figure-html/Trendlines_ManagedArea-32.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pH_Field_Surface_files/figure-html/Trendlines_ManagedArea-33.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pH_Field_Surface_files/figure-html/Trendlines_ManagedArea-34.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pH_Field_Surface_files/figure-html/Trendlines_ManagedArea-35.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pH_Field_Surface_files/figure-html/Trendlines_ManagedArea-36.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pH_Field_Surface_files/figure-html/Trendlines_ManagedArea-37.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pH_Field_Surface_files/figure-html/Trendlines_ManagedArea-38.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1" name="Picture"/>
            <a:graphic>
              <a:graphicData uri="http://schemas.openxmlformats.org/drawingml/2006/picture">
                <pic:pic>
                  <pic:nvPicPr>
                    <pic:cNvPr descr="C:\Users\jepanzik\Box\R%20Projects\SEACAR_Panzik\WQ_Discrete\reports\by_parameter\WC_Discrete_pH_Field_Surface_files/figure-html/Trendlines_ManagedArea-39.png" id="172" name="Picture"/>
                    <pic:cNvPicPr>
                      <a:picLocks noChangeArrowheads="1" noChangeAspect="1"/>
                    </pic:cNvPicPr>
                  </pic:nvPicPr>
                  <pic:blipFill>
                    <a:blip r:embed="rId1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4" name="Picture"/>
            <a:graphic>
              <a:graphicData uri="http://schemas.openxmlformats.org/drawingml/2006/picture">
                <pic:pic>
                  <pic:nvPicPr>
                    <pic:cNvPr descr="C:\Users\jepanzik\Box\R%20Projects\SEACAR_Panzik\WQ_Discrete\reports\by_parameter\WC_Discrete_pH_Field_Surface_files/figure-html/Trendlines_ManagedArea-40.png" id="175" name="Picture"/>
                    <pic:cNvPicPr>
                      <a:picLocks noChangeArrowheads="1" noChangeAspect="1"/>
                    </pic:cNvPicPr>
                  </pic:nvPicPr>
                  <pic:blipFill>
                    <a:blip r:embed="rId173"/>
                    <a:stretch>
                      <a:fillRect/>
                    </a:stretch>
                  </pic:blipFill>
                  <pic:spPr bwMode="auto">
                    <a:xfrm>
                      <a:off x="0" y="0"/>
                      <a:ext cx="5334000" cy="4800600"/>
                    </a:xfrm>
                    <a:prstGeom prst="rect">
                      <a:avLst/>
                    </a:prstGeom>
                    <a:noFill/>
                    <a:ln w="9525">
                      <a:noFill/>
                      <a:headEnd/>
                      <a:tailEnd/>
                    </a:ln>
                  </pic:spPr>
                </pic:pic>
              </a:graphicData>
            </a:graphic>
          </wp:inline>
        </w:drawing>
      </w:r>
    </w:p>
    <w:bookmarkEnd w:id="176"/>
    <w:bookmarkStart w:id="537"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pH_Field_Surface_files/figure-html/BoxPlots_ManagedArea-1.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pH_Field_Surface_files/figure-html/BoxPlots_ManagedArea-2.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pH_Field_Surface_files/figure-html/BoxPlots_ManagedArea-3.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pH_Field_Surface_files/figure-html/BoxPlots_ManagedArea-4.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pH_Field_Surface_files/figure-html/BoxPlots_ManagedArea-5.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pH_Field_Surface_files/figure-html/BoxPlots_ManagedArea-6.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pH_Field_Surface_files/figure-html/BoxPlots_ManagedArea-7.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pH_Field_Surface_files/figure-html/BoxPlots_ManagedArea-8.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pH_Field_Surface_files/figure-html/BoxPlots_ManagedArea-9.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pH_Field_Surface_files/figure-html/BoxPlots_ManagedArea-10.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pH_Field_Surface_files/figure-html/BoxPlots_ManagedArea-11.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pH_Field_Surface_files/figure-html/BoxPlots_ManagedArea-12.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pH_Field_Surface_files/figure-html/BoxPlots_ManagedArea-13.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pH_Field_Surface_files/figure-html/BoxPlots_ManagedArea-14.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pH_Field_Surface_files/figure-html/BoxPlots_ManagedArea-15.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pH_Field_Surface_files/figure-html/BoxPlots_ManagedArea-16.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pH_Field_Surface_files/figure-html/BoxPlots_ManagedArea-17.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pH_Field_Surface_files/figure-html/BoxPlots_ManagedArea-18.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pH_Field_Surface_files/figure-html/BoxPlots_ManagedArea-19.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pH_Field_Surface_files/figure-html/BoxPlots_ManagedArea-20.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pH_Field_Surface_files/figure-html/BoxPlots_ManagedArea-21.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pH_Field_Surface_files/figure-html/BoxPlots_ManagedArea-22.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pH_Field_Surface_files/figure-html/BoxPlots_ManagedArea-23.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pH_Field_Surface_files/figure-html/BoxPlots_ManagedArea-24.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pH_Field_Surface_files/figure-html/BoxPlots_ManagedArea-25.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pH_Field_Surface_files/figure-html/BoxPlots_ManagedArea-26.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pH_Field_Surface_files/figure-html/BoxPlots_ManagedArea-27.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pH_Field_Surface_files/figure-html/BoxPlots_ManagedArea-28.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pH_Field_Surface_files/figure-html/BoxPlots_ManagedArea-29.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pH_Field_Surface_files/figure-html/BoxPlots_ManagedArea-30.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pH_Field_Surface_files/figure-html/BoxPlots_ManagedArea-31.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pH_Field_Surface_files/figure-html/BoxPlots_ManagedArea-32.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pH_Field_Surface_files/figure-html/BoxPlots_ManagedArea-33.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pH_Field_Surface_files/figure-html/BoxPlots_ManagedArea-34.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pH_Field_Surface_files/figure-html/BoxPlots_ManagedArea-35.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pH_Field_Surface_files/figure-html/BoxPlots_ManagedArea-36.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pH_Field_Surface_files/figure-html/BoxPlots_ManagedArea-37.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pH_Field_Surface_files/figure-html/BoxPlots_ManagedArea-38.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pH_Field_Surface_files/figure-html/BoxPlots_ManagedArea-39.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pH_Field_Surface_files/figure-html/BoxPlots_ManagedArea-40.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pH_Field_Surface_files/figure-html/BoxPlots_ManagedArea-41.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pH_Field_Surface_files/figure-html/BoxPlots_ManagedArea-42.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pH_Field_Surface_files/figure-html/BoxPlots_ManagedArea-43.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pH_Field_Surface_files/figure-html/BoxPlots_ManagedArea-44.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pH_Field_Surface_files/figure-html/BoxPlots_ManagedArea-45.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pH_Field_Surface_files/figure-html/BoxPlots_ManagedArea-46.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pH_Field_Surface_files/figure-html/BoxPlots_ManagedArea-47.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pH_Field_Surface_files/figure-html/BoxPlots_ManagedArea-48.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pH_Field_Surface_files/figure-html/BoxPlots_ManagedArea-49.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pH_Field_Surface_files/figure-html/BoxPlots_ManagedArea-50.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pH_Field_Surface_files/figure-html/BoxPlots_ManagedArea-51.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pH_Field_Surface_files/figure-html/BoxPlots_ManagedArea-52.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pH_Field_Surface_files/figure-html/BoxPlots_ManagedArea-53.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pH_Field_Surface_files/figure-html/BoxPlots_ManagedArea-54.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pH_Field_Surface_files/figure-html/BoxPlots_ManagedArea-55.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pH_Field_Surface_files/figure-html/BoxPlots_ManagedArea-56.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pH_Field_Surface_files/figure-html/BoxPlots_ManagedArea-57.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pH_Field_Surface_files/figure-html/BoxPlots_ManagedArea-58.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pH_Field_Surface_files/figure-html/BoxPlots_ManagedArea-59.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Discrete\reports\by_parameter\WC_Discrete_pH_Field_Surface_files/figure-html/BoxPlots_ManagedArea-60.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Discrete\reports\by_parameter\WC_Discrete_pH_Field_Surface_files/figure-html/BoxPlots_ManagedArea-61.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Discrete\reports\by_parameter\WC_Discrete_pH_Field_Surface_files/figure-html/BoxPlots_ManagedArea-62.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Discrete\reports\by_parameter\WC_Discrete_pH_Field_Surface_files/figure-html/BoxPlots_ManagedArea-63.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Discrete\reports\by_parameter\WC_Discrete_pH_Field_Surface_files/figure-html/BoxPlots_ManagedArea-64.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Discrete\reports\by_parameter\WC_Discrete_pH_Field_Surface_files/figure-html/BoxPlots_ManagedArea-65.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Discrete\reports\by_parameter\WC_Discrete_pH_Field_Surface_files/figure-html/BoxPlots_ManagedArea-66.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Discrete\reports\by_parameter\WC_Discrete_pH_Field_Surface_files/figure-html/BoxPlots_ManagedArea-67.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Discrete\reports\by_parameter\WC_Discrete_pH_Field_Surface_files/figure-html/BoxPlots_ManagedArea-68.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Discrete\reports\by_parameter\WC_Discrete_pH_Field_Surface_files/figure-html/BoxPlots_ManagedArea-69.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Discrete\reports\by_parameter\WC_Discrete_pH_Field_Surface_files/figure-html/BoxPlots_ManagedArea-70.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Discrete\reports\by_parameter\WC_Discrete_pH_Field_Surface_files/figure-html/BoxPlots_ManagedArea-71.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Discrete\reports\by_parameter\WC_Discrete_pH_Field_Surface_files/figure-html/BoxPlots_ManagedArea-72.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Discrete\reports\by_parameter\WC_Discrete_pH_Field_Surface_files/figure-html/BoxPlots_ManagedArea-73.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Discrete\reports\by_parameter\WC_Discrete_pH_Field_Surface_files/figure-html/BoxPlots_ManagedArea-74.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Discrete\reports\by_parameter\WC_Discrete_pH_Field_Surface_files/figure-html/BoxPlots_ManagedArea-75.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Discrete\reports\by_parameter\WC_Discrete_pH_Field_Surface_files/figure-html/BoxPlots_ManagedArea-76.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Discrete\reports\by_parameter\WC_Discrete_pH_Field_Surface_files/figure-html/BoxPlots_ManagedArea-77.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Discrete\reports\by_parameter\WC_Discrete_pH_Field_Surface_files/figure-html/BoxPlots_ManagedArea-78.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2" name="Picture"/>
            <a:graphic>
              <a:graphicData uri="http://schemas.openxmlformats.org/drawingml/2006/picture">
                <pic:pic>
                  <pic:nvPicPr>
                    <pic:cNvPr descr="C:\Users\jepanzik\Box\R%20Projects\SEACAR_Panzik\WQ_Discrete\reports\by_parameter\WC_Discrete_pH_Field_Surface_files/figure-html/BoxPlots_ManagedArea-79.png" id="413"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5" name="Picture"/>
            <a:graphic>
              <a:graphicData uri="http://schemas.openxmlformats.org/drawingml/2006/picture">
                <pic:pic>
                  <pic:nvPicPr>
                    <pic:cNvPr descr="C:\Users\jepanzik\Box\R%20Projects\SEACAR_Panzik\WQ_Discrete\reports\by_parameter\WC_Discrete_pH_Field_Surface_files/figure-html/BoxPlots_ManagedArea-80.png" id="416"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8" name="Picture"/>
            <a:graphic>
              <a:graphicData uri="http://schemas.openxmlformats.org/drawingml/2006/picture">
                <pic:pic>
                  <pic:nvPicPr>
                    <pic:cNvPr descr="C:\Users\jepanzik\Box\R%20Projects\SEACAR_Panzik\WQ_Discrete\reports\by_parameter\WC_Discrete_pH_Field_Surface_files/figure-html/BoxPlots_ManagedArea-81.png" id="419"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1" name="Picture"/>
            <a:graphic>
              <a:graphicData uri="http://schemas.openxmlformats.org/drawingml/2006/picture">
                <pic:pic>
                  <pic:nvPicPr>
                    <pic:cNvPr descr="C:\Users\jepanzik\Box\R%20Projects\SEACAR_Panzik\WQ_Discrete\reports\by_parameter\WC_Discrete_pH_Field_Surface_files/figure-html/BoxPlots_ManagedArea-82.png" id="422"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4" name="Picture"/>
            <a:graphic>
              <a:graphicData uri="http://schemas.openxmlformats.org/drawingml/2006/picture">
                <pic:pic>
                  <pic:nvPicPr>
                    <pic:cNvPr descr="C:\Users\jepanzik\Box\R%20Projects\SEACAR_Panzik\WQ_Discrete\reports\by_parameter\WC_Discrete_pH_Field_Surface_files/figure-html/BoxPlots_ManagedArea-83.png" id="425"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7" name="Picture"/>
            <a:graphic>
              <a:graphicData uri="http://schemas.openxmlformats.org/drawingml/2006/picture">
                <pic:pic>
                  <pic:nvPicPr>
                    <pic:cNvPr descr="C:\Users\jepanzik\Box\R%20Projects\SEACAR_Panzik\WQ_Discrete\reports\by_parameter\WC_Discrete_pH_Field_Surface_files/figure-html/BoxPlots_ManagedArea-84.png" id="428"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0" name="Picture"/>
            <a:graphic>
              <a:graphicData uri="http://schemas.openxmlformats.org/drawingml/2006/picture">
                <pic:pic>
                  <pic:nvPicPr>
                    <pic:cNvPr descr="C:\Users\jepanzik\Box\R%20Projects\SEACAR_Panzik\WQ_Discrete\reports\by_parameter\WC_Discrete_pH_Field_Surface_files/figure-html/BoxPlots_ManagedArea-85.png" id="431"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3" name="Picture"/>
            <a:graphic>
              <a:graphicData uri="http://schemas.openxmlformats.org/drawingml/2006/picture">
                <pic:pic>
                  <pic:nvPicPr>
                    <pic:cNvPr descr="C:\Users\jepanzik\Box\R%20Projects\SEACAR_Panzik\WQ_Discrete\reports\by_parameter\WC_Discrete_pH_Field_Surface_files/figure-html/BoxPlots_ManagedArea-86.png" id="434"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6" name="Picture"/>
            <a:graphic>
              <a:graphicData uri="http://schemas.openxmlformats.org/drawingml/2006/picture">
                <pic:pic>
                  <pic:nvPicPr>
                    <pic:cNvPr descr="C:\Users\jepanzik\Box\R%20Projects\SEACAR_Panzik\WQ_Discrete\reports\by_parameter\WC_Discrete_pH_Field_Surface_files/figure-html/BoxPlots_ManagedArea-87.png" id="437"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9" name="Picture"/>
            <a:graphic>
              <a:graphicData uri="http://schemas.openxmlformats.org/drawingml/2006/picture">
                <pic:pic>
                  <pic:nvPicPr>
                    <pic:cNvPr descr="C:\Users\jepanzik\Box\R%20Projects\SEACAR_Panzik\WQ_Discrete\reports\by_parameter\WC_Discrete_pH_Field_Surface_files/figure-html/BoxPlots_ManagedArea-88.png" id="44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2" name="Picture"/>
            <a:graphic>
              <a:graphicData uri="http://schemas.openxmlformats.org/drawingml/2006/picture">
                <pic:pic>
                  <pic:nvPicPr>
                    <pic:cNvPr descr="C:\Users\jepanzik\Box\R%20Projects\SEACAR_Panzik\WQ_Discrete\reports\by_parameter\WC_Discrete_pH_Field_Surface_files/figure-html/BoxPlots_ManagedArea-89.png" id="443"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5" name="Picture"/>
            <a:graphic>
              <a:graphicData uri="http://schemas.openxmlformats.org/drawingml/2006/picture">
                <pic:pic>
                  <pic:nvPicPr>
                    <pic:cNvPr descr="C:\Users\jepanzik\Box\R%20Projects\SEACAR_Panzik\WQ_Discrete\reports\by_parameter\WC_Discrete_pH_Field_Surface_files/figure-html/BoxPlots_ManagedArea-90.png" id="446"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8" name="Picture"/>
            <a:graphic>
              <a:graphicData uri="http://schemas.openxmlformats.org/drawingml/2006/picture">
                <pic:pic>
                  <pic:nvPicPr>
                    <pic:cNvPr descr="C:\Users\jepanzik\Box\R%20Projects\SEACAR_Panzik\WQ_Discrete\reports\by_parameter\WC_Discrete_pH_Field_Surface_files/figure-html/BoxPlots_ManagedArea-91.png" id="449" name="Picture"/>
                    <pic:cNvPicPr>
                      <a:picLocks noChangeArrowheads="1" noChangeAspect="1"/>
                    </pic:cNvPicPr>
                  </pic:nvPicPr>
                  <pic:blipFill>
                    <a:blip r:embed="rId4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1" name="Picture"/>
            <a:graphic>
              <a:graphicData uri="http://schemas.openxmlformats.org/drawingml/2006/picture">
                <pic:pic>
                  <pic:nvPicPr>
                    <pic:cNvPr descr="C:\Users\jepanzik\Box\R%20Projects\SEACAR_Panzik\WQ_Discrete\reports\by_parameter\WC_Discrete_pH_Field_Surface_files/figure-html/BoxPlots_ManagedArea-92.png" id="452" name="Picture"/>
                    <pic:cNvPicPr>
                      <a:picLocks noChangeArrowheads="1" noChangeAspect="1"/>
                    </pic:cNvPicPr>
                  </pic:nvPicPr>
                  <pic:blipFill>
                    <a:blip r:embed="rId4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4" name="Picture"/>
            <a:graphic>
              <a:graphicData uri="http://schemas.openxmlformats.org/drawingml/2006/picture">
                <pic:pic>
                  <pic:nvPicPr>
                    <pic:cNvPr descr="C:\Users\jepanzik\Box\R%20Projects\SEACAR_Panzik\WQ_Discrete\reports\by_parameter\WC_Discrete_pH_Field_Surface_files/figure-html/BoxPlots_ManagedArea-93.png" id="455" name="Picture"/>
                    <pic:cNvPicPr>
                      <a:picLocks noChangeArrowheads="1" noChangeAspect="1"/>
                    </pic:cNvPicPr>
                  </pic:nvPicPr>
                  <pic:blipFill>
                    <a:blip r:embed="rId4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7" name="Picture"/>
            <a:graphic>
              <a:graphicData uri="http://schemas.openxmlformats.org/drawingml/2006/picture">
                <pic:pic>
                  <pic:nvPicPr>
                    <pic:cNvPr descr="C:\Users\jepanzik\Box\R%20Projects\SEACAR_Panzik\WQ_Discrete\reports\by_parameter\WC_Discrete_pH_Field_Surface_files/figure-html/BoxPlots_ManagedArea-94.png" id="458" name="Picture"/>
                    <pic:cNvPicPr>
                      <a:picLocks noChangeArrowheads="1" noChangeAspect="1"/>
                    </pic:cNvPicPr>
                  </pic:nvPicPr>
                  <pic:blipFill>
                    <a:blip r:embed="rId4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0" name="Picture"/>
            <a:graphic>
              <a:graphicData uri="http://schemas.openxmlformats.org/drawingml/2006/picture">
                <pic:pic>
                  <pic:nvPicPr>
                    <pic:cNvPr descr="C:\Users\jepanzik\Box\R%20Projects\SEACAR_Panzik\WQ_Discrete\reports\by_parameter\WC_Discrete_pH_Field_Surface_files/figure-html/BoxPlots_ManagedArea-95.png" id="461" name="Picture"/>
                    <pic:cNvPicPr>
                      <a:picLocks noChangeArrowheads="1" noChangeAspect="1"/>
                    </pic:cNvPicPr>
                  </pic:nvPicPr>
                  <pic:blipFill>
                    <a:blip r:embed="rId4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3" name="Picture"/>
            <a:graphic>
              <a:graphicData uri="http://schemas.openxmlformats.org/drawingml/2006/picture">
                <pic:pic>
                  <pic:nvPicPr>
                    <pic:cNvPr descr="C:\Users\jepanzik\Box\R%20Projects\SEACAR_Panzik\WQ_Discrete\reports\by_parameter\WC_Discrete_pH_Field_Surface_files/figure-html/BoxPlots_ManagedArea-96.png" id="464" name="Picture"/>
                    <pic:cNvPicPr>
                      <a:picLocks noChangeArrowheads="1" noChangeAspect="1"/>
                    </pic:cNvPicPr>
                  </pic:nvPicPr>
                  <pic:blipFill>
                    <a:blip r:embed="rId4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6" name="Picture"/>
            <a:graphic>
              <a:graphicData uri="http://schemas.openxmlformats.org/drawingml/2006/picture">
                <pic:pic>
                  <pic:nvPicPr>
                    <pic:cNvPr descr="C:\Users\jepanzik\Box\R%20Projects\SEACAR_Panzik\WQ_Discrete\reports\by_parameter\WC_Discrete_pH_Field_Surface_files/figure-html/BoxPlots_ManagedArea-97.png" id="467" name="Picture"/>
                    <pic:cNvPicPr>
                      <a:picLocks noChangeArrowheads="1" noChangeAspect="1"/>
                    </pic:cNvPicPr>
                  </pic:nvPicPr>
                  <pic:blipFill>
                    <a:blip r:embed="rId4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9" name="Picture"/>
            <a:graphic>
              <a:graphicData uri="http://schemas.openxmlformats.org/drawingml/2006/picture">
                <pic:pic>
                  <pic:nvPicPr>
                    <pic:cNvPr descr="C:\Users\jepanzik\Box\R%20Projects\SEACAR_Panzik\WQ_Discrete\reports\by_parameter\WC_Discrete_pH_Field_Surface_files/figure-html/BoxPlots_ManagedArea-98.png" id="470" name="Picture"/>
                    <pic:cNvPicPr>
                      <a:picLocks noChangeArrowheads="1" noChangeAspect="1"/>
                    </pic:cNvPicPr>
                  </pic:nvPicPr>
                  <pic:blipFill>
                    <a:blip r:embed="rId4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2" name="Picture"/>
            <a:graphic>
              <a:graphicData uri="http://schemas.openxmlformats.org/drawingml/2006/picture">
                <pic:pic>
                  <pic:nvPicPr>
                    <pic:cNvPr descr="C:\Users\jepanzik\Box\R%20Projects\SEACAR_Panzik\WQ_Discrete\reports\by_parameter\WC_Discrete_pH_Field_Surface_files/figure-html/BoxPlots_ManagedArea-99.png" id="473" name="Picture"/>
                    <pic:cNvPicPr>
                      <a:picLocks noChangeArrowheads="1" noChangeAspect="1"/>
                    </pic:cNvPicPr>
                  </pic:nvPicPr>
                  <pic:blipFill>
                    <a:blip r:embed="rId4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5" name="Picture"/>
            <a:graphic>
              <a:graphicData uri="http://schemas.openxmlformats.org/drawingml/2006/picture">
                <pic:pic>
                  <pic:nvPicPr>
                    <pic:cNvPr descr="C:\Users\jepanzik\Box\R%20Projects\SEACAR_Panzik\WQ_Discrete\reports\by_parameter\WC_Discrete_pH_Field_Surface_files/figure-html/BoxPlots_ManagedArea-100.png" id="476" name="Picture"/>
                    <pic:cNvPicPr>
                      <a:picLocks noChangeArrowheads="1" noChangeAspect="1"/>
                    </pic:cNvPicPr>
                  </pic:nvPicPr>
                  <pic:blipFill>
                    <a:blip r:embed="rId4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8" name="Picture"/>
            <a:graphic>
              <a:graphicData uri="http://schemas.openxmlformats.org/drawingml/2006/picture">
                <pic:pic>
                  <pic:nvPicPr>
                    <pic:cNvPr descr="C:\Users\jepanzik\Box\R%20Projects\SEACAR_Panzik\WQ_Discrete\reports\by_parameter\WC_Discrete_pH_Field_Surface_files/figure-html/BoxPlots_ManagedArea-101.png" id="479" name="Picture"/>
                    <pic:cNvPicPr>
                      <a:picLocks noChangeArrowheads="1" noChangeAspect="1"/>
                    </pic:cNvPicPr>
                  </pic:nvPicPr>
                  <pic:blipFill>
                    <a:blip r:embed="rId4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1" name="Picture"/>
            <a:graphic>
              <a:graphicData uri="http://schemas.openxmlformats.org/drawingml/2006/picture">
                <pic:pic>
                  <pic:nvPicPr>
                    <pic:cNvPr descr="C:\Users\jepanzik\Box\R%20Projects\SEACAR_Panzik\WQ_Discrete\reports\by_parameter\WC_Discrete_pH_Field_Surface_files/figure-html/BoxPlots_ManagedArea-102.png" id="482" name="Picture"/>
                    <pic:cNvPicPr>
                      <a:picLocks noChangeArrowheads="1" noChangeAspect="1"/>
                    </pic:cNvPicPr>
                  </pic:nvPicPr>
                  <pic:blipFill>
                    <a:blip r:embed="rId4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4" name="Picture"/>
            <a:graphic>
              <a:graphicData uri="http://schemas.openxmlformats.org/drawingml/2006/picture">
                <pic:pic>
                  <pic:nvPicPr>
                    <pic:cNvPr descr="C:\Users\jepanzik\Box\R%20Projects\SEACAR_Panzik\WQ_Discrete\reports\by_parameter\WC_Discrete_pH_Field_Surface_files/figure-html/BoxPlots_ManagedArea-103.png" id="485" name="Picture"/>
                    <pic:cNvPicPr>
                      <a:picLocks noChangeArrowheads="1" noChangeAspect="1"/>
                    </pic:cNvPicPr>
                  </pic:nvPicPr>
                  <pic:blipFill>
                    <a:blip r:embed="rId4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7" name="Picture"/>
            <a:graphic>
              <a:graphicData uri="http://schemas.openxmlformats.org/drawingml/2006/picture">
                <pic:pic>
                  <pic:nvPicPr>
                    <pic:cNvPr descr="C:\Users\jepanzik\Box\R%20Projects\SEACAR_Panzik\WQ_Discrete\reports\by_parameter\WC_Discrete_pH_Field_Surface_files/figure-html/BoxPlots_ManagedArea-104.png" id="488" name="Picture"/>
                    <pic:cNvPicPr>
                      <a:picLocks noChangeArrowheads="1" noChangeAspect="1"/>
                    </pic:cNvPicPr>
                  </pic:nvPicPr>
                  <pic:blipFill>
                    <a:blip r:embed="rId4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0" name="Picture"/>
            <a:graphic>
              <a:graphicData uri="http://schemas.openxmlformats.org/drawingml/2006/picture">
                <pic:pic>
                  <pic:nvPicPr>
                    <pic:cNvPr descr="C:\Users\jepanzik\Box\R%20Projects\SEACAR_Panzik\WQ_Discrete\reports\by_parameter\WC_Discrete_pH_Field_Surface_files/figure-html/BoxPlots_ManagedArea-105.png" id="491" name="Picture"/>
                    <pic:cNvPicPr>
                      <a:picLocks noChangeArrowheads="1" noChangeAspect="1"/>
                    </pic:cNvPicPr>
                  </pic:nvPicPr>
                  <pic:blipFill>
                    <a:blip r:embed="rId4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3" name="Picture"/>
            <a:graphic>
              <a:graphicData uri="http://schemas.openxmlformats.org/drawingml/2006/picture">
                <pic:pic>
                  <pic:nvPicPr>
                    <pic:cNvPr descr="C:\Users\jepanzik\Box\R%20Projects\SEACAR_Panzik\WQ_Discrete\reports\by_parameter\WC_Discrete_pH_Field_Surface_files/figure-html/BoxPlots_ManagedArea-106.png" id="494" name="Picture"/>
                    <pic:cNvPicPr>
                      <a:picLocks noChangeArrowheads="1" noChangeAspect="1"/>
                    </pic:cNvPicPr>
                  </pic:nvPicPr>
                  <pic:blipFill>
                    <a:blip r:embed="rId4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6" name="Picture"/>
            <a:graphic>
              <a:graphicData uri="http://schemas.openxmlformats.org/drawingml/2006/picture">
                <pic:pic>
                  <pic:nvPicPr>
                    <pic:cNvPr descr="C:\Users\jepanzik\Box\R%20Projects\SEACAR_Panzik\WQ_Discrete\reports\by_parameter\WC_Discrete_pH_Field_Surface_files/figure-html/BoxPlots_ManagedArea-107.png" id="497" name="Picture"/>
                    <pic:cNvPicPr>
                      <a:picLocks noChangeArrowheads="1" noChangeAspect="1"/>
                    </pic:cNvPicPr>
                  </pic:nvPicPr>
                  <pic:blipFill>
                    <a:blip r:embed="rId4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9" name="Picture"/>
            <a:graphic>
              <a:graphicData uri="http://schemas.openxmlformats.org/drawingml/2006/picture">
                <pic:pic>
                  <pic:nvPicPr>
                    <pic:cNvPr descr="C:\Users\jepanzik\Box\R%20Projects\SEACAR_Panzik\WQ_Discrete\reports\by_parameter\WC_Discrete_pH_Field_Surface_files/figure-html/BoxPlots_ManagedArea-108.png" id="500" name="Picture"/>
                    <pic:cNvPicPr>
                      <a:picLocks noChangeArrowheads="1" noChangeAspect="1"/>
                    </pic:cNvPicPr>
                  </pic:nvPicPr>
                  <pic:blipFill>
                    <a:blip r:embed="rId4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2" name="Picture"/>
            <a:graphic>
              <a:graphicData uri="http://schemas.openxmlformats.org/drawingml/2006/picture">
                <pic:pic>
                  <pic:nvPicPr>
                    <pic:cNvPr descr="C:\Users\jepanzik\Box\R%20Projects\SEACAR_Panzik\WQ_Discrete\reports\by_parameter\WC_Discrete_pH_Field_Surface_files/figure-html/BoxPlots_ManagedArea-109.png" id="503" name="Picture"/>
                    <pic:cNvPicPr>
                      <a:picLocks noChangeArrowheads="1" noChangeAspect="1"/>
                    </pic:cNvPicPr>
                  </pic:nvPicPr>
                  <pic:blipFill>
                    <a:blip r:embed="rId5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5" name="Picture"/>
            <a:graphic>
              <a:graphicData uri="http://schemas.openxmlformats.org/drawingml/2006/picture">
                <pic:pic>
                  <pic:nvPicPr>
                    <pic:cNvPr descr="C:\Users\jepanzik\Box\R%20Projects\SEACAR_Panzik\WQ_Discrete\reports\by_parameter\WC_Discrete_pH_Field_Surface_files/figure-html/BoxPlots_ManagedArea-110.png" id="506" name="Picture"/>
                    <pic:cNvPicPr>
                      <a:picLocks noChangeArrowheads="1" noChangeAspect="1"/>
                    </pic:cNvPicPr>
                  </pic:nvPicPr>
                  <pic:blipFill>
                    <a:blip r:embed="rId5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8" name="Picture"/>
            <a:graphic>
              <a:graphicData uri="http://schemas.openxmlformats.org/drawingml/2006/picture">
                <pic:pic>
                  <pic:nvPicPr>
                    <pic:cNvPr descr="C:\Users\jepanzik\Box\R%20Projects\SEACAR_Panzik\WQ_Discrete\reports\by_parameter\WC_Discrete_pH_Field_Surface_files/figure-html/BoxPlots_ManagedArea-111.png" id="509" name="Picture"/>
                    <pic:cNvPicPr>
                      <a:picLocks noChangeArrowheads="1" noChangeAspect="1"/>
                    </pic:cNvPicPr>
                  </pic:nvPicPr>
                  <pic:blipFill>
                    <a:blip r:embed="rId5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1" name="Picture"/>
            <a:graphic>
              <a:graphicData uri="http://schemas.openxmlformats.org/drawingml/2006/picture">
                <pic:pic>
                  <pic:nvPicPr>
                    <pic:cNvPr descr="C:\Users\jepanzik\Box\R%20Projects\SEACAR_Panzik\WQ_Discrete\reports\by_parameter\WC_Discrete_pH_Field_Surface_files/figure-html/BoxPlots_ManagedArea-112.png" id="512" name="Picture"/>
                    <pic:cNvPicPr>
                      <a:picLocks noChangeArrowheads="1" noChangeAspect="1"/>
                    </pic:cNvPicPr>
                  </pic:nvPicPr>
                  <pic:blipFill>
                    <a:blip r:embed="rId5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4" name="Picture"/>
            <a:graphic>
              <a:graphicData uri="http://schemas.openxmlformats.org/drawingml/2006/picture">
                <pic:pic>
                  <pic:nvPicPr>
                    <pic:cNvPr descr="C:\Users\jepanzik\Box\R%20Projects\SEACAR_Panzik\WQ_Discrete\reports\by_parameter\WC_Discrete_pH_Field_Surface_files/figure-html/BoxPlots_ManagedArea-113.png" id="515" name="Picture"/>
                    <pic:cNvPicPr>
                      <a:picLocks noChangeArrowheads="1" noChangeAspect="1"/>
                    </pic:cNvPicPr>
                  </pic:nvPicPr>
                  <pic:blipFill>
                    <a:blip r:embed="rId5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7" name="Picture"/>
            <a:graphic>
              <a:graphicData uri="http://schemas.openxmlformats.org/drawingml/2006/picture">
                <pic:pic>
                  <pic:nvPicPr>
                    <pic:cNvPr descr="C:\Users\jepanzik\Box\R%20Projects\SEACAR_Panzik\WQ_Discrete\reports\by_parameter\WC_Discrete_pH_Field_Surface_files/figure-html/BoxPlots_ManagedArea-114.png" id="518" name="Picture"/>
                    <pic:cNvPicPr>
                      <a:picLocks noChangeArrowheads="1" noChangeAspect="1"/>
                    </pic:cNvPicPr>
                  </pic:nvPicPr>
                  <pic:blipFill>
                    <a:blip r:embed="rId5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0" name="Picture"/>
            <a:graphic>
              <a:graphicData uri="http://schemas.openxmlformats.org/drawingml/2006/picture">
                <pic:pic>
                  <pic:nvPicPr>
                    <pic:cNvPr descr="C:\Users\jepanzik\Box\R%20Projects\SEACAR_Panzik\WQ_Discrete\reports\by_parameter\WC_Discrete_pH_Field_Surface_files/figure-html/BoxPlots_ManagedArea-115.png" id="521" name="Picture"/>
                    <pic:cNvPicPr>
                      <a:picLocks noChangeArrowheads="1" noChangeAspect="1"/>
                    </pic:cNvPicPr>
                  </pic:nvPicPr>
                  <pic:blipFill>
                    <a:blip r:embed="rId5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3" name="Picture"/>
            <a:graphic>
              <a:graphicData uri="http://schemas.openxmlformats.org/drawingml/2006/picture">
                <pic:pic>
                  <pic:nvPicPr>
                    <pic:cNvPr descr="C:\Users\jepanzik\Box\R%20Projects\SEACAR_Panzik\WQ_Discrete\reports\by_parameter\WC_Discrete_pH_Field_Surface_files/figure-html/BoxPlots_ManagedArea-116.png" id="524" name="Picture"/>
                    <pic:cNvPicPr>
                      <a:picLocks noChangeArrowheads="1" noChangeAspect="1"/>
                    </pic:cNvPicPr>
                  </pic:nvPicPr>
                  <pic:blipFill>
                    <a:blip r:embed="rId5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6" name="Picture"/>
            <a:graphic>
              <a:graphicData uri="http://schemas.openxmlformats.org/drawingml/2006/picture">
                <pic:pic>
                  <pic:nvPicPr>
                    <pic:cNvPr descr="C:\Users\jepanzik\Box\R%20Projects\SEACAR_Panzik\WQ_Discrete\reports\by_parameter\WC_Discrete_pH_Field_Surface_files/figure-html/BoxPlots_ManagedArea-117.png" id="527" name="Picture"/>
                    <pic:cNvPicPr>
                      <a:picLocks noChangeArrowheads="1" noChangeAspect="1"/>
                    </pic:cNvPicPr>
                  </pic:nvPicPr>
                  <pic:blipFill>
                    <a:blip r:embed="rId5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9" name="Picture"/>
            <a:graphic>
              <a:graphicData uri="http://schemas.openxmlformats.org/drawingml/2006/picture">
                <pic:pic>
                  <pic:nvPicPr>
                    <pic:cNvPr descr="C:\Users\jepanzik\Box\R%20Projects\SEACAR_Panzik\WQ_Discrete\reports\by_parameter\WC_Discrete_pH_Field_Surface_files/figure-html/BoxPlots_ManagedArea-118.png" id="530" name="Picture"/>
                    <pic:cNvPicPr>
                      <a:picLocks noChangeArrowheads="1" noChangeAspect="1"/>
                    </pic:cNvPicPr>
                  </pic:nvPicPr>
                  <pic:blipFill>
                    <a:blip r:embed="rId5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2" name="Picture"/>
            <a:graphic>
              <a:graphicData uri="http://schemas.openxmlformats.org/drawingml/2006/picture">
                <pic:pic>
                  <pic:nvPicPr>
                    <pic:cNvPr descr="C:\Users\jepanzik\Box\R%20Projects\SEACAR_Panzik\WQ_Discrete\reports\by_parameter\WC_Discrete_pH_Field_Surface_files/figure-html/BoxPlots_ManagedArea-119.png" id="533" name="Picture"/>
                    <pic:cNvPicPr>
                      <a:picLocks noChangeArrowheads="1" noChangeAspect="1"/>
                    </pic:cNvPicPr>
                  </pic:nvPicPr>
                  <pic:blipFill>
                    <a:blip r:embed="rId5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5" name="Picture"/>
            <a:graphic>
              <a:graphicData uri="http://schemas.openxmlformats.org/drawingml/2006/picture">
                <pic:pic>
                  <pic:nvPicPr>
                    <pic:cNvPr descr="C:\Users\jepanzik\Box\R%20Projects\SEACAR_Panzik\WQ_Discrete\reports\by_parameter\WC_Discrete_pH_Field_Surface_files/figure-html/BoxPlots_ManagedArea-120.png" id="536" name="Picture"/>
                    <pic:cNvPicPr>
                      <a:picLocks noChangeArrowheads="1" noChangeAspect="1"/>
                    </pic:cNvPicPr>
                  </pic:nvPicPr>
                  <pic:blipFill>
                    <a:blip r:embed="rId534"/>
                    <a:stretch>
                      <a:fillRect/>
                    </a:stretch>
                  </pic:blipFill>
                  <pic:spPr bwMode="auto">
                    <a:xfrm>
                      <a:off x="0" y="0"/>
                      <a:ext cx="5334000" cy="6400800"/>
                    </a:xfrm>
                    <a:prstGeom prst="rect">
                      <a:avLst/>
                    </a:prstGeom>
                    <a:noFill/>
                    <a:ln w="9525">
                      <a:noFill/>
                      <a:headEnd/>
                      <a:tailEnd/>
                    </a:ln>
                  </pic:spPr>
                </pic:pic>
              </a:graphicData>
            </a:graphic>
          </wp:inline>
        </w:drawing>
      </w:r>
    </w:p>
    <w:bookmarkEnd w:id="5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204" Target="media/rId204.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207" Target="media/rId207.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210" Target="media/rId210.png" /><Relationship Type="http://schemas.openxmlformats.org/officeDocument/2006/relationships/image" Id="rId534" Target="media/rId534.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180" Target="media/rId180.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183" Target="media/rId183.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186" Target="media/rId186.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189" Target="media/rId189.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192" Target="media/rId192.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195" Target="media/rId195.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198" Target="media/rId198.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201" Target="media/rId20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59" Target="media/rId59.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62" Target="media/rId62.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65" Target="media/rId65.png" /><Relationship Type="http://schemas.openxmlformats.org/officeDocument/2006/relationships/image" Id="rId173" Target="media/rId173.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pH</dc:title>
  <dc:creator/>
  <cp:keywords/>
  <dcterms:created xsi:type="dcterms:W3CDTF">2022-10-17T23:48:16Z</dcterms:created>
  <dcterms:modified xsi:type="dcterms:W3CDTF">2022-10-17T23: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October, 2022</vt:lpwstr>
  </property>
  <property fmtid="{D5CDD505-2E9C-101B-9397-08002B2CF9AE}" pid="3" name="output">
    <vt:lpwstr/>
  </property>
</Properties>
</file>